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6B0BFD57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uesday, </w:t>
      </w:r>
      <w:r w:rsidR="00910F49">
        <w:rPr>
          <w:sz w:val="40"/>
          <w:szCs w:val="40"/>
        </w:rPr>
        <w:t>August 8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12D6B2DE" w14:textId="77777777" w:rsidR="00862C3C" w:rsidRDefault="00862C3C" w:rsidP="00862C3C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77777777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7945B71F" w14:textId="5F884756" w:rsidR="00910F49" w:rsidRDefault="00910F49" w:rsidP="00C81451">
      <w:pPr>
        <w:numPr>
          <w:ilvl w:val="0"/>
          <w:numId w:val="1"/>
        </w:numPr>
      </w:pPr>
      <w:r>
        <w:t>Review minutes from July 11, 2017 special board meeting</w:t>
      </w:r>
    </w:p>
    <w:p w14:paraId="7AEECB3D" w14:textId="5EF50821" w:rsidR="00C81451" w:rsidRDefault="00910F49" w:rsidP="00C81451">
      <w:pPr>
        <w:numPr>
          <w:ilvl w:val="0"/>
          <w:numId w:val="1"/>
        </w:numPr>
      </w:pPr>
      <w:r>
        <w:t>Review minutes from July 11</w:t>
      </w:r>
      <w:r w:rsidR="00906EE3">
        <w:t>, 2017</w:t>
      </w:r>
      <w:r w:rsidR="00D026C7">
        <w:t xml:space="preserve"> regular board meeting</w:t>
      </w:r>
    </w:p>
    <w:p w14:paraId="7A01256C" w14:textId="696EAD1F" w:rsidR="00910F49" w:rsidRDefault="00910F49" w:rsidP="00C81451">
      <w:pPr>
        <w:numPr>
          <w:ilvl w:val="0"/>
          <w:numId w:val="1"/>
        </w:numPr>
      </w:pPr>
      <w:r>
        <w:t>Review minutes from July 25, 2017 special board meeting</w:t>
      </w:r>
    </w:p>
    <w:p w14:paraId="55F477DF" w14:textId="34500EA4" w:rsidR="00E33680" w:rsidRDefault="00E33680" w:rsidP="00C81451">
      <w:pPr>
        <w:numPr>
          <w:ilvl w:val="0"/>
          <w:numId w:val="1"/>
        </w:numPr>
      </w:pPr>
      <w:r>
        <w:t>Review minutes from Aug</w:t>
      </w:r>
      <w:bookmarkStart w:id="2" w:name="_GoBack"/>
      <w:bookmarkEnd w:id="2"/>
      <w:r>
        <w:t>ust 3, 2017 special board meeting</w:t>
      </w:r>
    </w:p>
    <w:p w14:paraId="7E4E68E4" w14:textId="45904E18" w:rsidR="007024BA" w:rsidRDefault="007024BA" w:rsidP="00C81451">
      <w:pPr>
        <w:numPr>
          <w:ilvl w:val="0"/>
          <w:numId w:val="1"/>
        </w:numPr>
      </w:pPr>
      <w:r>
        <w:t>Approve and swear in new Medary Plan Commission members</w:t>
      </w:r>
    </w:p>
    <w:p w14:paraId="3F83A996" w14:textId="36482D9E" w:rsidR="00910F49" w:rsidRDefault="00910F49" w:rsidP="00C81451">
      <w:pPr>
        <w:numPr>
          <w:ilvl w:val="0"/>
          <w:numId w:val="1"/>
        </w:numPr>
      </w:pPr>
      <w:r>
        <w:t xml:space="preserve">Discussion on basin at intersection of Goodview Place and Scenic Drive </w:t>
      </w:r>
    </w:p>
    <w:p w14:paraId="0A0AE33D" w14:textId="13E3BCD5" w:rsidR="00910F49" w:rsidRDefault="00E33680" w:rsidP="00C81451">
      <w:pPr>
        <w:numPr>
          <w:ilvl w:val="0"/>
          <w:numId w:val="1"/>
        </w:numPr>
      </w:pPr>
      <w:r>
        <w:t>Discussion on Town Hall c</w:t>
      </w:r>
      <w:r w:rsidR="007A15BB">
        <w:t xml:space="preserve">omputer </w:t>
      </w:r>
      <w:r>
        <w:t>purchase</w:t>
      </w:r>
    </w:p>
    <w:p w14:paraId="22CFEB62" w14:textId="15C8651C" w:rsidR="00291DF9" w:rsidRDefault="00291DF9" w:rsidP="00C81451">
      <w:pPr>
        <w:numPr>
          <w:ilvl w:val="0"/>
          <w:numId w:val="1"/>
        </w:numPr>
      </w:pPr>
      <w:r>
        <w:t>Medary Town Clerk discussion</w:t>
      </w:r>
    </w:p>
    <w:p w14:paraId="16F337CB" w14:textId="142ACDD7" w:rsidR="008864D5" w:rsidRDefault="00A1227F" w:rsidP="007024BA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bookmarkEnd w:id="0"/>
    <w:p w14:paraId="6935BAA6" w14:textId="06CA3170" w:rsidR="002E79DD" w:rsidRDefault="002E79DD" w:rsidP="002E79DD"/>
    <w:p w14:paraId="15D7414C" w14:textId="77777777" w:rsidR="002E79DD" w:rsidRPr="000B7E9E" w:rsidRDefault="002E79DD" w:rsidP="002E79DD"/>
    <w:bookmarkEnd w:id="1"/>
    <w:p w14:paraId="31B82C69" w14:textId="77777777" w:rsidR="00F02A96" w:rsidRDefault="00F02A96" w:rsidP="00F02A96"/>
    <w:p w14:paraId="018C92E3" w14:textId="77777777" w:rsidR="00F02A96" w:rsidRDefault="00F02A96" w:rsidP="00F02A96">
      <w:r>
        <w:t>Susan Miller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2899E701" w:rsidR="00B535B1" w:rsidRPr="00B535B1" w:rsidRDefault="001E3F53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25BD30A4" w:rsidR="00B535B1" w:rsidRP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Saturday, </w:t>
      </w:r>
      <w:r w:rsidR="00910F49">
        <w:rPr>
          <w:color w:val="FF0000"/>
          <w:sz w:val="28"/>
          <w:szCs w:val="28"/>
        </w:rPr>
        <w:t>August 5</w:t>
      </w:r>
      <w:r w:rsidR="0073019D">
        <w:rPr>
          <w:color w:val="FF0000"/>
          <w:sz w:val="28"/>
          <w:szCs w:val="28"/>
        </w:rPr>
        <w:t>,</w:t>
      </w:r>
      <w:r w:rsidR="0018408C">
        <w:rPr>
          <w:color w:val="FF0000"/>
          <w:sz w:val="28"/>
          <w:szCs w:val="28"/>
        </w:rPr>
        <w:t xml:space="preserve">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96986"/>
    <w:rsid w:val="000B7E9E"/>
    <w:rsid w:val="001113B5"/>
    <w:rsid w:val="001137F2"/>
    <w:rsid w:val="00126B8F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922B4"/>
    <w:rsid w:val="001B49F5"/>
    <w:rsid w:val="001D70B8"/>
    <w:rsid w:val="001E132C"/>
    <w:rsid w:val="001E3F53"/>
    <w:rsid w:val="001E5519"/>
    <w:rsid w:val="00200CBF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91DF9"/>
    <w:rsid w:val="002955AB"/>
    <w:rsid w:val="002B4821"/>
    <w:rsid w:val="002C6A38"/>
    <w:rsid w:val="002E79DD"/>
    <w:rsid w:val="002F1E3B"/>
    <w:rsid w:val="002F46F9"/>
    <w:rsid w:val="002F61AE"/>
    <w:rsid w:val="00300169"/>
    <w:rsid w:val="003152D7"/>
    <w:rsid w:val="00315B0C"/>
    <w:rsid w:val="003244D2"/>
    <w:rsid w:val="00354F24"/>
    <w:rsid w:val="0035619F"/>
    <w:rsid w:val="0036510F"/>
    <w:rsid w:val="00391B1C"/>
    <w:rsid w:val="003A1356"/>
    <w:rsid w:val="003C0801"/>
    <w:rsid w:val="003E7260"/>
    <w:rsid w:val="003F65C8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678E"/>
    <w:rsid w:val="004A3CB7"/>
    <w:rsid w:val="004A4A3B"/>
    <w:rsid w:val="004B3122"/>
    <w:rsid w:val="004C5A1E"/>
    <w:rsid w:val="004F5211"/>
    <w:rsid w:val="005025C3"/>
    <w:rsid w:val="00533935"/>
    <w:rsid w:val="00537132"/>
    <w:rsid w:val="00574D8E"/>
    <w:rsid w:val="005776B4"/>
    <w:rsid w:val="00585467"/>
    <w:rsid w:val="00595944"/>
    <w:rsid w:val="005A5F53"/>
    <w:rsid w:val="005C43C5"/>
    <w:rsid w:val="005D7E0E"/>
    <w:rsid w:val="005E3489"/>
    <w:rsid w:val="005E3F5A"/>
    <w:rsid w:val="005E52A8"/>
    <w:rsid w:val="005F6E1B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700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811E43"/>
    <w:rsid w:val="00826BDB"/>
    <w:rsid w:val="00831F9E"/>
    <w:rsid w:val="00832719"/>
    <w:rsid w:val="00834A83"/>
    <w:rsid w:val="008447B4"/>
    <w:rsid w:val="00862C3C"/>
    <w:rsid w:val="008864D5"/>
    <w:rsid w:val="00893C56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82D"/>
    <w:rsid w:val="00A12159"/>
    <w:rsid w:val="00A1227F"/>
    <w:rsid w:val="00A367CC"/>
    <w:rsid w:val="00A40E79"/>
    <w:rsid w:val="00A9177E"/>
    <w:rsid w:val="00A95D63"/>
    <w:rsid w:val="00AA5875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6109"/>
    <w:rsid w:val="00B4386D"/>
    <w:rsid w:val="00B50F83"/>
    <w:rsid w:val="00B52D47"/>
    <w:rsid w:val="00B535B1"/>
    <w:rsid w:val="00B568E5"/>
    <w:rsid w:val="00B6061D"/>
    <w:rsid w:val="00B678FA"/>
    <w:rsid w:val="00B727D6"/>
    <w:rsid w:val="00B8155D"/>
    <w:rsid w:val="00B900BB"/>
    <w:rsid w:val="00BA6422"/>
    <w:rsid w:val="00BC61F2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337E"/>
    <w:rsid w:val="00C9791F"/>
    <w:rsid w:val="00CA747B"/>
    <w:rsid w:val="00CB13FF"/>
    <w:rsid w:val="00CC7CDE"/>
    <w:rsid w:val="00CD4FC3"/>
    <w:rsid w:val="00CD50B1"/>
    <w:rsid w:val="00D026C7"/>
    <w:rsid w:val="00D041C0"/>
    <w:rsid w:val="00D4145D"/>
    <w:rsid w:val="00D46EC7"/>
    <w:rsid w:val="00D57F6C"/>
    <w:rsid w:val="00D66754"/>
    <w:rsid w:val="00D9353B"/>
    <w:rsid w:val="00D9754E"/>
    <w:rsid w:val="00DC6364"/>
    <w:rsid w:val="00DD02C6"/>
    <w:rsid w:val="00DD1E11"/>
    <w:rsid w:val="00DE67F0"/>
    <w:rsid w:val="00E03F98"/>
    <w:rsid w:val="00E043DD"/>
    <w:rsid w:val="00E07850"/>
    <w:rsid w:val="00E238E9"/>
    <w:rsid w:val="00E305A1"/>
    <w:rsid w:val="00E33680"/>
    <w:rsid w:val="00E52CC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D9C"/>
    <w:rsid w:val="00F962F4"/>
    <w:rsid w:val="00FB2E39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F6F0D606-BF89-4280-85A5-DE4B98A4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1</Pages>
  <Words>124</Words>
  <Characters>6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10</cp:revision>
  <dcterms:created xsi:type="dcterms:W3CDTF">2017-07-20T20:46:00Z</dcterms:created>
  <dcterms:modified xsi:type="dcterms:W3CDTF">2017-08-01T17:01:00Z</dcterms:modified>
</cp:coreProperties>
</file>